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2D0A7" w14:textId="0F192727" w:rsidR="00897EED" w:rsidRDefault="00BA1E85" w:rsidP="009E1E3A">
      <w:pPr>
        <w:bidi w:val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ar-LY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ar-LY"/>
        </w:rPr>
        <w:t xml:space="preserve">S1 </w:t>
      </w:r>
      <w:r w:rsidR="001B048E" w:rsidRPr="001B048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ar-LY"/>
        </w:rPr>
        <w:t>Table. Distribution of Medical Students according to Medical Schools</w:t>
      </w:r>
    </w:p>
    <w:p w14:paraId="4B7D724A" w14:textId="77777777" w:rsidR="001B048E" w:rsidRDefault="001B048E" w:rsidP="001B048E">
      <w:pPr>
        <w:bidi w:val="0"/>
        <w:rPr>
          <w:lang w:bidi="ar-LY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99"/>
        <w:gridCol w:w="1168"/>
        <w:gridCol w:w="929"/>
      </w:tblGrid>
      <w:tr w:rsidR="00897EED" w:rsidRPr="009351F3" w14:paraId="7C8DF551" w14:textId="77777777" w:rsidTr="00FD1582">
        <w:tc>
          <w:tcPr>
            <w:tcW w:w="6214" w:type="dxa"/>
          </w:tcPr>
          <w:p w14:paraId="6C1BE842" w14:textId="0D478263" w:rsidR="00897EED" w:rsidRPr="009351F3" w:rsidRDefault="00897EED" w:rsidP="00C40388">
            <w:pPr>
              <w:bidi w:val="0"/>
              <w:rPr>
                <w:b/>
                <w:bCs/>
                <w:lang w:bidi="ar-LY"/>
              </w:rPr>
            </w:pPr>
            <w:r w:rsidRPr="009351F3">
              <w:rPr>
                <w:b/>
                <w:bCs/>
                <w:lang w:bidi="ar-LY"/>
              </w:rPr>
              <w:t>Name of the university</w:t>
            </w:r>
          </w:p>
        </w:tc>
        <w:tc>
          <w:tcPr>
            <w:tcW w:w="1153" w:type="dxa"/>
          </w:tcPr>
          <w:p w14:paraId="05AA2BF5" w14:textId="4834DDE4" w:rsidR="00897EED" w:rsidRPr="009351F3" w:rsidRDefault="00897EED" w:rsidP="00FD1582">
            <w:pPr>
              <w:bidi w:val="0"/>
              <w:jc w:val="center"/>
              <w:rPr>
                <w:b/>
                <w:bCs/>
                <w:lang w:bidi="ar-LY"/>
              </w:rPr>
            </w:pPr>
            <w:r w:rsidRPr="009351F3">
              <w:rPr>
                <w:b/>
                <w:bCs/>
                <w:lang w:bidi="ar-LY"/>
              </w:rPr>
              <w:t>Frequency</w:t>
            </w:r>
          </w:p>
        </w:tc>
        <w:tc>
          <w:tcPr>
            <w:tcW w:w="929" w:type="dxa"/>
          </w:tcPr>
          <w:p w14:paraId="6C6512C5" w14:textId="33D0A6A5" w:rsidR="00897EED" w:rsidRPr="009351F3" w:rsidRDefault="00897EED" w:rsidP="00FD1582">
            <w:pPr>
              <w:bidi w:val="0"/>
              <w:jc w:val="center"/>
              <w:rPr>
                <w:b/>
                <w:bCs/>
                <w:lang w:bidi="ar-LY"/>
              </w:rPr>
            </w:pPr>
            <w:r w:rsidRPr="009351F3">
              <w:rPr>
                <w:b/>
                <w:bCs/>
                <w:lang w:bidi="ar-LY"/>
              </w:rPr>
              <w:t>Percent</w:t>
            </w:r>
          </w:p>
        </w:tc>
      </w:tr>
      <w:tr w:rsidR="00897EED" w14:paraId="1CE06272" w14:textId="77777777" w:rsidTr="00FD1582">
        <w:tc>
          <w:tcPr>
            <w:tcW w:w="6214" w:type="dxa"/>
          </w:tcPr>
          <w:p w14:paraId="6D09180A" w14:textId="54AEC391" w:rsidR="00897EED" w:rsidRDefault="00897EED" w:rsidP="00C40388">
            <w:pPr>
              <w:bidi w:val="0"/>
              <w:rPr>
                <w:lang w:bidi="ar-LY"/>
              </w:rPr>
            </w:pPr>
            <w:r w:rsidRPr="00897EED">
              <w:rPr>
                <w:lang w:bidi="ar-LY"/>
              </w:rPr>
              <w:t>University of Tripoli</w:t>
            </w:r>
          </w:p>
        </w:tc>
        <w:tc>
          <w:tcPr>
            <w:tcW w:w="1153" w:type="dxa"/>
          </w:tcPr>
          <w:p w14:paraId="10EC1BF7" w14:textId="34D89C09" w:rsidR="00897EED" w:rsidRDefault="00897EED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1199</w:t>
            </w:r>
          </w:p>
        </w:tc>
        <w:tc>
          <w:tcPr>
            <w:tcW w:w="929" w:type="dxa"/>
          </w:tcPr>
          <w:p w14:paraId="4CF98E99" w14:textId="4B79B883" w:rsidR="00897EED" w:rsidRDefault="00897EED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35.8</w:t>
            </w:r>
          </w:p>
        </w:tc>
      </w:tr>
      <w:tr w:rsidR="00897EED" w14:paraId="38AF6598" w14:textId="77777777" w:rsidTr="00FD1582">
        <w:tc>
          <w:tcPr>
            <w:tcW w:w="6214" w:type="dxa"/>
          </w:tcPr>
          <w:p w14:paraId="672D613D" w14:textId="3DC0A15B" w:rsidR="00897EED" w:rsidRDefault="00897EED" w:rsidP="00C40388">
            <w:pPr>
              <w:bidi w:val="0"/>
              <w:rPr>
                <w:lang w:bidi="ar-LY"/>
              </w:rPr>
            </w:pPr>
            <w:r w:rsidRPr="00897EED">
              <w:rPr>
                <w:lang w:bidi="ar-LY"/>
              </w:rPr>
              <w:t>Az Zawia University</w:t>
            </w:r>
          </w:p>
        </w:tc>
        <w:tc>
          <w:tcPr>
            <w:tcW w:w="1153" w:type="dxa"/>
          </w:tcPr>
          <w:p w14:paraId="52F85958" w14:textId="7341A0B8" w:rsidR="00897EED" w:rsidRDefault="00897EED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497</w:t>
            </w:r>
          </w:p>
        </w:tc>
        <w:tc>
          <w:tcPr>
            <w:tcW w:w="929" w:type="dxa"/>
          </w:tcPr>
          <w:p w14:paraId="1C886C4C" w14:textId="754C74C4" w:rsidR="00897EED" w:rsidRDefault="00897EED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14.8</w:t>
            </w:r>
          </w:p>
        </w:tc>
      </w:tr>
      <w:tr w:rsidR="00897EED" w14:paraId="54D4C9CD" w14:textId="77777777" w:rsidTr="00FD1582">
        <w:tc>
          <w:tcPr>
            <w:tcW w:w="6214" w:type="dxa"/>
          </w:tcPr>
          <w:p w14:paraId="3BD944B9" w14:textId="341B4722" w:rsidR="00897EED" w:rsidRDefault="00897EED" w:rsidP="00C40388">
            <w:pPr>
              <w:bidi w:val="0"/>
              <w:rPr>
                <w:lang w:bidi="ar-LY"/>
              </w:rPr>
            </w:pPr>
            <w:r w:rsidRPr="00897EED">
              <w:rPr>
                <w:lang w:bidi="ar-LY"/>
              </w:rPr>
              <w:t>University of Benghazi</w:t>
            </w:r>
          </w:p>
        </w:tc>
        <w:tc>
          <w:tcPr>
            <w:tcW w:w="1153" w:type="dxa"/>
          </w:tcPr>
          <w:p w14:paraId="192E3225" w14:textId="63CAA3B1" w:rsidR="00897EED" w:rsidRDefault="00897EED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448</w:t>
            </w:r>
          </w:p>
        </w:tc>
        <w:tc>
          <w:tcPr>
            <w:tcW w:w="929" w:type="dxa"/>
          </w:tcPr>
          <w:p w14:paraId="1C466D1E" w14:textId="0D1318C8" w:rsidR="00897EED" w:rsidRDefault="00897EED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13.4</w:t>
            </w:r>
          </w:p>
        </w:tc>
      </w:tr>
      <w:tr w:rsidR="00897EED" w14:paraId="10B06455" w14:textId="77777777" w:rsidTr="00FD1582">
        <w:tc>
          <w:tcPr>
            <w:tcW w:w="6214" w:type="dxa"/>
          </w:tcPr>
          <w:p w14:paraId="024E9644" w14:textId="4C611643" w:rsidR="00897EED" w:rsidRDefault="007D5013" w:rsidP="00C40388">
            <w:pPr>
              <w:bidi w:val="0"/>
              <w:rPr>
                <w:lang w:bidi="ar-LY"/>
              </w:rPr>
            </w:pPr>
            <w:r w:rsidRPr="007D5013">
              <w:rPr>
                <w:lang w:bidi="ar-LY"/>
              </w:rPr>
              <w:t>Misrata University</w:t>
            </w:r>
          </w:p>
        </w:tc>
        <w:tc>
          <w:tcPr>
            <w:tcW w:w="1153" w:type="dxa"/>
          </w:tcPr>
          <w:p w14:paraId="1BE76B8C" w14:textId="66FBE110" w:rsidR="00897EED" w:rsidRDefault="007D501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250</w:t>
            </w:r>
          </w:p>
        </w:tc>
        <w:tc>
          <w:tcPr>
            <w:tcW w:w="929" w:type="dxa"/>
          </w:tcPr>
          <w:p w14:paraId="1815A039" w14:textId="4EA8DC29" w:rsidR="00897EED" w:rsidRDefault="007D501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7.5</w:t>
            </w:r>
          </w:p>
        </w:tc>
      </w:tr>
      <w:tr w:rsidR="00897EED" w14:paraId="1B1B1854" w14:textId="77777777" w:rsidTr="00FD1582">
        <w:tc>
          <w:tcPr>
            <w:tcW w:w="6214" w:type="dxa"/>
          </w:tcPr>
          <w:p w14:paraId="5A05B824" w14:textId="6A2E5FF4" w:rsidR="00897EED" w:rsidRDefault="007D5013" w:rsidP="00C40388">
            <w:pPr>
              <w:bidi w:val="0"/>
              <w:rPr>
                <w:lang w:bidi="ar-LY"/>
              </w:rPr>
            </w:pPr>
            <w:r w:rsidRPr="007D5013">
              <w:rPr>
                <w:lang w:bidi="ar-LY"/>
              </w:rPr>
              <w:t>Al-Mergib University</w:t>
            </w:r>
          </w:p>
        </w:tc>
        <w:tc>
          <w:tcPr>
            <w:tcW w:w="1153" w:type="dxa"/>
          </w:tcPr>
          <w:p w14:paraId="28761DD0" w14:textId="20897642" w:rsidR="00897EED" w:rsidRDefault="007D501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166</w:t>
            </w:r>
          </w:p>
        </w:tc>
        <w:tc>
          <w:tcPr>
            <w:tcW w:w="929" w:type="dxa"/>
          </w:tcPr>
          <w:p w14:paraId="56627B25" w14:textId="156383AB" w:rsidR="00897EED" w:rsidRDefault="007D501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5</w:t>
            </w:r>
          </w:p>
        </w:tc>
      </w:tr>
      <w:tr w:rsidR="007D5013" w14:paraId="7853AF93" w14:textId="77777777" w:rsidTr="00FD1582">
        <w:tc>
          <w:tcPr>
            <w:tcW w:w="6214" w:type="dxa"/>
          </w:tcPr>
          <w:p w14:paraId="4A4EA179" w14:textId="632296B5" w:rsidR="007D5013" w:rsidRPr="007D5013" w:rsidRDefault="007D5013" w:rsidP="00C40388">
            <w:pPr>
              <w:bidi w:val="0"/>
              <w:rPr>
                <w:lang w:bidi="ar-LY"/>
              </w:rPr>
            </w:pPr>
            <w:r w:rsidRPr="007D5013">
              <w:rPr>
                <w:lang w:bidi="ar-LY"/>
              </w:rPr>
              <w:t>Sabratha University</w:t>
            </w:r>
          </w:p>
        </w:tc>
        <w:tc>
          <w:tcPr>
            <w:tcW w:w="1153" w:type="dxa"/>
          </w:tcPr>
          <w:p w14:paraId="45957C8B" w14:textId="1FD668DD" w:rsidR="007D5013" w:rsidRDefault="007D501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109</w:t>
            </w:r>
          </w:p>
        </w:tc>
        <w:tc>
          <w:tcPr>
            <w:tcW w:w="929" w:type="dxa"/>
          </w:tcPr>
          <w:p w14:paraId="12D7B551" w14:textId="455DD527" w:rsidR="007D5013" w:rsidRDefault="007D501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3.3</w:t>
            </w:r>
          </w:p>
        </w:tc>
      </w:tr>
      <w:tr w:rsidR="007D5013" w14:paraId="35EA865A" w14:textId="77777777" w:rsidTr="00FD1582">
        <w:tc>
          <w:tcPr>
            <w:tcW w:w="6214" w:type="dxa"/>
          </w:tcPr>
          <w:p w14:paraId="2227EFD3" w14:textId="55BCFC25" w:rsidR="007D5013" w:rsidRPr="007D5013" w:rsidRDefault="009351F3" w:rsidP="00C40388">
            <w:pPr>
              <w:bidi w:val="0"/>
              <w:rPr>
                <w:lang w:bidi="ar-LY"/>
              </w:rPr>
            </w:pPr>
            <w:r w:rsidRPr="009351F3">
              <w:rPr>
                <w:lang w:bidi="ar-LY"/>
              </w:rPr>
              <w:t>Sebha University</w:t>
            </w:r>
          </w:p>
        </w:tc>
        <w:tc>
          <w:tcPr>
            <w:tcW w:w="1153" w:type="dxa"/>
          </w:tcPr>
          <w:p w14:paraId="71283071" w14:textId="41A44B99" w:rsidR="007D5013" w:rsidRDefault="009351F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100</w:t>
            </w:r>
          </w:p>
        </w:tc>
        <w:tc>
          <w:tcPr>
            <w:tcW w:w="929" w:type="dxa"/>
          </w:tcPr>
          <w:p w14:paraId="2DD74122" w14:textId="56F514E2" w:rsidR="007D5013" w:rsidRDefault="009351F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3</w:t>
            </w:r>
          </w:p>
        </w:tc>
      </w:tr>
      <w:tr w:rsidR="00897EED" w14:paraId="79892346" w14:textId="77777777" w:rsidTr="00FD1582">
        <w:tc>
          <w:tcPr>
            <w:tcW w:w="6214" w:type="dxa"/>
          </w:tcPr>
          <w:p w14:paraId="798118D7" w14:textId="4BEE9F09" w:rsidR="00897EED" w:rsidRDefault="009351F3" w:rsidP="00C40388">
            <w:pPr>
              <w:bidi w:val="0"/>
              <w:rPr>
                <w:lang w:bidi="ar-LY"/>
              </w:rPr>
            </w:pPr>
            <w:r w:rsidRPr="009351F3">
              <w:rPr>
                <w:lang w:bidi="ar-LY"/>
              </w:rPr>
              <w:t>Al-Asmariya University</w:t>
            </w:r>
          </w:p>
        </w:tc>
        <w:tc>
          <w:tcPr>
            <w:tcW w:w="1153" w:type="dxa"/>
          </w:tcPr>
          <w:p w14:paraId="68A2F780" w14:textId="7566E365" w:rsidR="00897EED" w:rsidRDefault="009351F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91</w:t>
            </w:r>
          </w:p>
        </w:tc>
        <w:tc>
          <w:tcPr>
            <w:tcW w:w="929" w:type="dxa"/>
          </w:tcPr>
          <w:p w14:paraId="4EFDCC08" w14:textId="4A224700" w:rsidR="00897EED" w:rsidRDefault="009351F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2.7</w:t>
            </w:r>
          </w:p>
        </w:tc>
      </w:tr>
      <w:tr w:rsidR="009351F3" w14:paraId="2585CF8A" w14:textId="77777777" w:rsidTr="00FD1582">
        <w:tc>
          <w:tcPr>
            <w:tcW w:w="6214" w:type="dxa"/>
          </w:tcPr>
          <w:p w14:paraId="10CBA95F" w14:textId="5A19B0F4" w:rsidR="009351F3" w:rsidRPr="009351F3" w:rsidRDefault="009351F3" w:rsidP="00C40388">
            <w:pPr>
              <w:bidi w:val="0"/>
              <w:rPr>
                <w:lang w:bidi="ar-LY"/>
              </w:rPr>
            </w:pPr>
            <w:r w:rsidRPr="009351F3">
              <w:rPr>
                <w:lang w:bidi="ar-LY"/>
              </w:rPr>
              <w:t>Omar Al-Mukhtar University</w:t>
            </w:r>
          </w:p>
        </w:tc>
        <w:tc>
          <w:tcPr>
            <w:tcW w:w="1153" w:type="dxa"/>
          </w:tcPr>
          <w:p w14:paraId="702D4ACB" w14:textId="5AFD6369" w:rsidR="009351F3" w:rsidRDefault="009351F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81</w:t>
            </w:r>
          </w:p>
        </w:tc>
        <w:tc>
          <w:tcPr>
            <w:tcW w:w="929" w:type="dxa"/>
          </w:tcPr>
          <w:p w14:paraId="149B512C" w14:textId="177D0D10" w:rsidR="009351F3" w:rsidRDefault="009351F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2.4</w:t>
            </w:r>
          </w:p>
        </w:tc>
      </w:tr>
      <w:tr w:rsidR="009351F3" w14:paraId="21B0C567" w14:textId="77777777" w:rsidTr="00FD1582">
        <w:tc>
          <w:tcPr>
            <w:tcW w:w="6214" w:type="dxa"/>
          </w:tcPr>
          <w:p w14:paraId="62FA7EAF" w14:textId="06C8C407" w:rsidR="009351F3" w:rsidRPr="009351F3" w:rsidRDefault="009351F3" w:rsidP="00C40388">
            <w:pPr>
              <w:bidi w:val="0"/>
              <w:rPr>
                <w:lang w:bidi="ar-LY"/>
              </w:rPr>
            </w:pPr>
            <w:r w:rsidRPr="009351F3">
              <w:rPr>
                <w:lang w:bidi="ar-LY"/>
              </w:rPr>
              <w:t>University of Gharyan</w:t>
            </w:r>
          </w:p>
        </w:tc>
        <w:tc>
          <w:tcPr>
            <w:tcW w:w="1153" w:type="dxa"/>
          </w:tcPr>
          <w:p w14:paraId="3EDAE16E" w14:textId="41FEF432" w:rsidR="009351F3" w:rsidRDefault="009351F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66</w:t>
            </w:r>
          </w:p>
        </w:tc>
        <w:tc>
          <w:tcPr>
            <w:tcW w:w="929" w:type="dxa"/>
          </w:tcPr>
          <w:p w14:paraId="6E071B57" w14:textId="6CEAF8B4" w:rsidR="009351F3" w:rsidRDefault="009351F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2</w:t>
            </w:r>
          </w:p>
        </w:tc>
      </w:tr>
      <w:tr w:rsidR="009351F3" w14:paraId="4E00C42C" w14:textId="77777777" w:rsidTr="00FD1582">
        <w:tc>
          <w:tcPr>
            <w:tcW w:w="6214" w:type="dxa"/>
          </w:tcPr>
          <w:p w14:paraId="7D96B41F" w14:textId="6D6BB3E7" w:rsidR="009351F3" w:rsidRPr="009351F3" w:rsidRDefault="009351F3" w:rsidP="00C40388">
            <w:pPr>
              <w:bidi w:val="0"/>
              <w:rPr>
                <w:lang w:bidi="ar-LY"/>
              </w:rPr>
            </w:pPr>
            <w:r w:rsidRPr="009351F3">
              <w:rPr>
                <w:lang w:bidi="ar-LY"/>
              </w:rPr>
              <w:t>Tobruk University</w:t>
            </w:r>
          </w:p>
        </w:tc>
        <w:tc>
          <w:tcPr>
            <w:tcW w:w="1153" w:type="dxa"/>
          </w:tcPr>
          <w:p w14:paraId="1988FFE0" w14:textId="04D93B69" w:rsidR="009351F3" w:rsidRDefault="009351F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50</w:t>
            </w:r>
          </w:p>
        </w:tc>
        <w:tc>
          <w:tcPr>
            <w:tcW w:w="929" w:type="dxa"/>
          </w:tcPr>
          <w:p w14:paraId="37CCFC88" w14:textId="6569B4DC" w:rsidR="009351F3" w:rsidRDefault="009351F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1.5</w:t>
            </w:r>
          </w:p>
        </w:tc>
      </w:tr>
      <w:tr w:rsidR="009351F3" w14:paraId="2E7D24AC" w14:textId="77777777" w:rsidTr="00FD1582">
        <w:tc>
          <w:tcPr>
            <w:tcW w:w="6214" w:type="dxa"/>
          </w:tcPr>
          <w:p w14:paraId="7EBED400" w14:textId="412F0C35" w:rsidR="009351F3" w:rsidRPr="009351F3" w:rsidRDefault="009351F3" w:rsidP="00C40388">
            <w:pPr>
              <w:bidi w:val="0"/>
              <w:rPr>
                <w:lang w:bidi="ar-LY"/>
              </w:rPr>
            </w:pPr>
            <w:r w:rsidRPr="009351F3">
              <w:rPr>
                <w:lang w:bidi="ar-LY"/>
              </w:rPr>
              <w:t>The Libyan International Medical University</w:t>
            </w:r>
          </w:p>
        </w:tc>
        <w:tc>
          <w:tcPr>
            <w:tcW w:w="1153" w:type="dxa"/>
          </w:tcPr>
          <w:p w14:paraId="79D7F729" w14:textId="63A3EB60" w:rsidR="009351F3" w:rsidRDefault="009351F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20</w:t>
            </w:r>
          </w:p>
        </w:tc>
        <w:tc>
          <w:tcPr>
            <w:tcW w:w="929" w:type="dxa"/>
          </w:tcPr>
          <w:p w14:paraId="6D31E723" w14:textId="6F93DC8F" w:rsidR="009351F3" w:rsidRDefault="009351F3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0.6</w:t>
            </w:r>
          </w:p>
        </w:tc>
      </w:tr>
      <w:tr w:rsidR="00897EED" w14:paraId="727C6B95" w14:textId="77777777" w:rsidTr="00FD1582">
        <w:tc>
          <w:tcPr>
            <w:tcW w:w="6214" w:type="dxa"/>
          </w:tcPr>
          <w:p w14:paraId="1D1B2280" w14:textId="76BB9903" w:rsidR="00897EED" w:rsidRDefault="00767C07" w:rsidP="00C40388">
            <w:pPr>
              <w:bidi w:val="0"/>
              <w:rPr>
                <w:lang w:bidi="ar-LY"/>
              </w:rPr>
            </w:pPr>
            <w:r>
              <w:rPr>
                <w:lang w:bidi="ar-LY"/>
              </w:rPr>
              <w:t>Other</w:t>
            </w:r>
          </w:p>
        </w:tc>
        <w:tc>
          <w:tcPr>
            <w:tcW w:w="1153" w:type="dxa"/>
          </w:tcPr>
          <w:p w14:paraId="35075BE5" w14:textId="7007DD55" w:rsidR="00897EED" w:rsidRDefault="00767C07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258</w:t>
            </w:r>
          </w:p>
        </w:tc>
        <w:tc>
          <w:tcPr>
            <w:tcW w:w="929" w:type="dxa"/>
          </w:tcPr>
          <w:p w14:paraId="765D4065" w14:textId="2D298825" w:rsidR="00897EED" w:rsidRDefault="00767C07" w:rsidP="00FD1582">
            <w:pPr>
              <w:bidi w:val="0"/>
              <w:jc w:val="center"/>
              <w:rPr>
                <w:lang w:bidi="ar-LY"/>
              </w:rPr>
            </w:pPr>
            <w:r>
              <w:rPr>
                <w:lang w:bidi="ar-LY"/>
              </w:rPr>
              <w:t>7.7</w:t>
            </w:r>
          </w:p>
        </w:tc>
      </w:tr>
    </w:tbl>
    <w:p w14:paraId="73CD7DAC" w14:textId="77777777" w:rsidR="00C40388" w:rsidRDefault="00C40388" w:rsidP="00C40388">
      <w:pPr>
        <w:bidi w:val="0"/>
        <w:rPr>
          <w:lang w:bidi="ar-LY"/>
        </w:rPr>
      </w:pPr>
    </w:p>
    <w:sectPr w:rsidR="00C40388" w:rsidSect="007D558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1trQ0t7AwszSxMLZU0lEKTi0uzszPAykwrAUAK7mxhCwAAAA="/>
  </w:docVars>
  <w:rsids>
    <w:rsidRoot w:val="004129E1"/>
    <w:rsid w:val="000524E0"/>
    <w:rsid w:val="001B048E"/>
    <w:rsid w:val="001B2223"/>
    <w:rsid w:val="0021484D"/>
    <w:rsid w:val="004129E1"/>
    <w:rsid w:val="00767C07"/>
    <w:rsid w:val="007D5013"/>
    <w:rsid w:val="007D558E"/>
    <w:rsid w:val="00897EED"/>
    <w:rsid w:val="009351F3"/>
    <w:rsid w:val="009E1E3A"/>
    <w:rsid w:val="00BA1E85"/>
    <w:rsid w:val="00C40388"/>
    <w:rsid w:val="00FD1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335B9"/>
  <w15:chartTrackingRefBased/>
  <w15:docId w15:val="{BBDF1621-2967-411D-B48B-F6ED440D8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E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ed</dc:creator>
  <cp:keywords/>
  <dc:description/>
  <cp:lastModifiedBy>Gowthaman S</cp:lastModifiedBy>
  <cp:revision>12</cp:revision>
  <dcterms:created xsi:type="dcterms:W3CDTF">2020-08-29T22:37:00Z</dcterms:created>
  <dcterms:modified xsi:type="dcterms:W3CDTF">2020-11-17T12:09:00Z</dcterms:modified>
</cp:coreProperties>
</file>